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n analysis based on data to determine if Target should open a store in Terre Haute area. The data of median house income is provided by instructor and the number of Target store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the goal. The Target store infomation of one state is obtained in every iterations of the for loop. The state's corresponding url is created by two base url components and state name. Then after identity the html class containing desired informations, functions form "rvest" are called to extract pure text informations. Some string manipulations are applied to the text to clean the text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median income and the number of stores where median income does not exceed Terre Haute area median incom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30% of current openning Target stores are located where median income is lower than Terre Haute area, if median income is the only factor for the decision making, it will probably be profitable for Target to open a store in Terre Haute area.</w:t>
      </w:r>
    </w:p>
    <w:p>
      <w:pPr>
        <w:pStyle w:val="Heading1"/>
      </w:pPr>
      <w:bookmarkStart w:id="24" w:name="reflection"/>
      <w:bookmarkEnd w:id="24"/>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1"/>
      </w:pPr>
      <w:bookmarkStart w:id="25" w:name="full-code"/>
      <w:bookmarkEnd w:id="25"/>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56b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